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F65DF" w:rsidP="007F65DF" w14:paraId="587CB0BC" w14:textId="77777777">
      <w:pPr>
        <w:pStyle w:val="Heading2"/>
        <w:jc w:val="center"/>
        <w:rPr>
          <w:rFonts w:asciiTheme="minorHAnsi" w:hAnsiTheme="minorHAnsi" w:cstheme="minorHAnsi"/>
          <w:sz w:val="60"/>
          <w:szCs w:val="60"/>
        </w:rPr>
      </w:pPr>
      <w:bookmarkStart w:id="0" w:name="_Toc321478556"/>
      <w:bookmarkStart w:id="1" w:name="_Toc396748591"/>
      <w:bookmarkStart w:id="2" w:name="_Ref440969718"/>
      <w:bookmarkStart w:id="3" w:name="_Ref440970128"/>
      <w:bookmarkStart w:id="4" w:name="_Toc519078975"/>
    </w:p>
    <w:p w:rsidR="00AA634B" w:rsidRPr="007F65DF" w:rsidP="007F65DF" w14:paraId="0D18DFDB" w14:textId="114D2B24">
      <w:pPr>
        <w:pStyle w:val="Heading2"/>
        <w:jc w:val="center"/>
        <w:rPr>
          <w:rFonts w:asciiTheme="minorHAnsi" w:hAnsiTheme="minorHAnsi" w:cstheme="minorHAnsi"/>
          <w:sz w:val="60"/>
          <w:szCs w:val="60"/>
        </w:rPr>
      </w:pPr>
      <w:r w:rsidRPr="007F65DF">
        <w:rPr>
          <w:rFonts w:asciiTheme="minorHAnsi" w:hAnsiTheme="minorHAnsi" w:cstheme="minorHAnsi"/>
          <w:sz w:val="60"/>
          <w:szCs w:val="60"/>
        </w:rPr>
        <w:t>Primary Data Coordinator</w:t>
      </w:r>
      <w:r w:rsidRPr="007F65DF" w:rsidR="00D71D84">
        <w:rPr>
          <w:rFonts w:asciiTheme="minorHAnsi" w:hAnsiTheme="minorHAnsi" w:cstheme="minorHAnsi"/>
          <w:sz w:val="60"/>
          <w:szCs w:val="60"/>
        </w:rPr>
        <w:t xml:space="preserve"> Form</w:t>
      </w:r>
    </w:p>
    <w:p w:rsidR="007F65DF" w:rsidP="007F65DF" w14:paraId="692EDD50"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P="007F65DF" w14:paraId="3993BD0D" w14:textId="77777777">
      <w:pPr>
        <w:spacing w:before="100" w:beforeAutospacing="1" w:after="100" w:afterAutospacing="1" w:line="240" w:lineRule="auto"/>
        <w:jc w:val="center"/>
        <w:rPr>
          <w:rFonts w:eastAsia="Times New Roman" w:asciiTheme="minorHAnsi" w:hAnsiTheme="minorHAnsi" w:cstheme="minorHAnsi"/>
          <w:b/>
          <w:color w:val="000000"/>
          <w:sz w:val="22"/>
          <w:szCs w:val="22"/>
        </w:rPr>
      </w:pPr>
    </w:p>
    <w:p w:rsidR="007F65DF" w:rsidRPr="00676516" w:rsidP="007F65DF" w14:paraId="372C81FB" w14:textId="45ED3EEC">
      <w:pPr>
        <w:spacing w:before="100" w:beforeAutospacing="1" w:after="100" w:afterAutospacing="1" w:line="240" w:lineRule="auto"/>
        <w:jc w:val="center"/>
        <w:rPr>
          <w:rFonts w:eastAsia="Times New Roman" w:asciiTheme="minorHAnsi" w:hAnsiTheme="minorHAnsi" w:cstheme="minorHAnsi"/>
          <w:b/>
          <w:color w:val="000000"/>
          <w:sz w:val="22"/>
          <w:szCs w:val="22"/>
        </w:rPr>
      </w:pPr>
      <w:r w:rsidRPr="00676516">
        <w:rPr>
          <w:rFonts w:eastAsia="Times New Roman" w:asciiTheme="minorHAnsi" w:hAnsiTheme="minorHAnsi" w:cstheme="minorHAnsi"/>
          <w:b/>
          <w:color w:val="000000"/>
          <w:sz w:val="22"/>
          <w:szCs w:val="22"/>
        </w:rPr>
        <w:t>CERTIFICATION</w:t>
      </w:r>
    </w:p>
    <w:p w:rsidR="007F65DF" w:rsidRPr="00676516" w:rsidP="007F65DF" w14:paraId="41835153" w14:textId="77777777">
      <w:pPr>
        <w:spacing w:before="100" w:beforeAutospacing="1" w:after="100" w:afterAutospacing="1" w:line="240" w:lineRule="auto"/>
        <w:jc w:val="both"/>
        <w:rPr>
          <w:rFonts w:eastAsia="Times New Roman" w:asciiTheme="minorHAnsi" w:hAnsiTheme="minorHAnsi" w:cstheme="minorHAnsi"/>
          <w:color w:val="000000"/>
          <w:sz w:val="22"/>
          <w:szCs w:val="22"/>
        </w:rPr>
      </w:pPr>
      <w:r w:rsidRPr="00676516">
        <w:rPr>
          <w:rFonts w:eastAsia="Times New Roman" w:asciiTheme="minorHAnsi" w:hAnsiTheme="minorHAnsi" w:cstheme="minorHAnsi"/>
          <w:color w:val="000000"/>
          <w:sz w:val="22"/>
          <w:szCs w:val="22"/>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676516">
        <w:rPr>
          <w:rFonts w:eastAsia="Times New Roman" w:asciiTheme="minorHAnsi" w:hAnsiTheme="minorHAnsi" w:cstheme="minorHAnsi"/>
          <w:color w:val="000000"/>
          <w:sz w:val="22"/>
          <w:szCs w:val="22"/>
        </w:rPr>
        <w:t>i</w:t>
      </w:r>
      <w:r w:rsidRPr="00676516">
        <w:rPr>
          <w:rFonts w:eastAsia="Times New Roman" w:asciiTheme="minorHAnsi" w:hAnsiTheme="minorHAnsi" w:cstheme="minorHAnsi"/>
          <w:color w:val="000000"/>
          <w:sz w:val="22"/>
          <w:szCs w:val="22"/>
        </w:rPr>
        <w:t xml:space="preserve">) to be bound by OPTN Obligations, including amendments thereto, if the applicant is granted membership and (ii) to be bound by the terms, thereof, including amendments thereto, in all matters relating to consideration of the application without regard to </w:t>
      </w:r>
      <w:r w:rsidRPr="00676516">
        <w:rPr>
          <w:rFonts w:eastAsia="Times New Roman" w:asciiTheme="minorHAnsi" w:hAnsiTheme="minorHAnsi" w:cstheme="minorHAnsi"/>
          <w:color w:val="000000"/>
          <w:sz w:val="22"/>
          <w:szCs w:val="22"/>
        </w:rPr>
        <w:t>whether or not</w:t>
      </w:r>
      <w:r w:rsidRPr="00676516">
        <w:rPr>
          <w:rFonts w:eastAsia="Times New Roman" w:asciiTheme="minorHAnsi" w:hAnsiTheme="minorHAnsi" w:cstheme="minorHAnsi"/>
          <w:color w:val="000000"/>
          <w:sz w:val="22"/>
          <w:szCs w:val="22"/>
        </w:rPr>
        <w:t xml:space="preserve"> the applicant is granted membership.</w:t>
      </w:r>
    </w:p>
    <w:p w:rsidR="007F65DF" w:rsidRPr="00676516" w:rsidP="007F65DF" w14:paraId="65D3C081" w14:textId="77777777">
      <w:pPr>
        <w:autoSpaceDE w:val="0"/>
        <w:autoSpaceDN w:val="0"/>
        <w:adjustRightInd w:val="0"/>
        <w:spacing w:line="240" w:lineRule="auto"/>
        <w:rPr>
          <w:rFonts w:eastAsia="Cambria" w:asciiTheme="minorHAnsi" w:hAnsiTheme="minorHAnsi" w:cstheme="minorHAnsi"/>
          <w:color w:val="000000"/>
          <w:sz w:val="22"/>
          <w:szCs w:val="22"/>
        </w:rPr>
      </w:pPr>
      <w:r w:rsidRPr="00676516">
        <w:rPr>
          <w:rFonts w:eastAsia="Cambria" w:asciiTheme="minorHAnsi" w:hAnsiTheme="minorHAnsi" w:cstheme="minorHAnsi"/>
          <w:color w:val="000000"/>
          <w:sz w:val="22"/>
          <w:szCs w:val="22"/>
        </w:rPr>
        <w:t xml:space="preserve">If you have any questions, please call the UNOS Membership Team at 833-577-9469 or email </w:t>
      </w:r>
      <w:hyperlink r:id="rId8" w:history="1">
        <w:r w:rsidRPr="00676516">
          <w:rPr>
            <w:rStyle w:val="Hyperlink"/>
            <w:rFonts w:eastAsia="Cambria" w:asciiTheme="minorHAnsi" w:hAnsiTheme="minorHAnsi" w:cstheme="minorHAnsi"/>
            <w:sz w:val="22"/>
            <w:szCs w:val="22"/>
          </w:rPr>
          <w:t>MembershipRequests@unos.org</w:t>
        </w:r>
      </w:hyperlink>
      <w:r w:rsidRPr="00676516">
        <w:rPr>
          <w:rFonts w:eastAsia="Cambria" w:asciiTheme="minorHAnsi" w:hAnsiTheme="minorHAnsi" w:cstheme="minorHAnsi"/>
          <w:color w:val="000000"/>
          <w:sz w:val="22"/>
          <w:szCs w:val="22"/>
        </w:rPr>
        <w:t xml:space="preserve">. </w:t>
      </w:r>
    </w:p>
    <w:p w:rsidR="007F65DF" w:rsidRPr="00676516" w:rsidP="007F65DF" w14:paraId="078D0F86" w14:textId="77777777">
      <w:pPr>
        <w:pStyle w:val="IndentedParagraph"/>
        <w:ind w:left="0"/>
        <w:rPr>
          <w:rFonts w:asciiTheme="minorHAnsi" w:hAnsiTheme="minorHAnsi" w:cstheme="minorHAnsi"/>
          <w:b/>
          <w:iCs/>
          <w:spacing w:val="-2"/>
          <w:sz w:val="22"/>
          <w:szCs w:val="22"/>
          <w:lang w:bidi="ar-SA"/>
        </w:rPr>
      </w:pPr>
    </w:p>
    <w:p w:rsidR="007F65DF" w:rsidP="007F65DF" w14:paraId="4999486B" w14:textId="10B3109F">
      <w:pPr>
        <w:pStyle w:val="IndentedParagraph"/>
        <w:ind w:left="0"/>
        <w:rPr>
          <w:rFonts w:asciiTheme="minorHAnsi" w:hAnsiTheme="minorHAnsi" w:cstheme="minorHAnsi"/>
          <w:b/>
          <w:sz w:val="22"/>
          <w:szCs w:val="22"/>
        </w:rPr>
      </w:pPr>
    </w:p>
    <w:p w:rsidR="00F836B5" w:rsidP="007F65DF" w14:paraId="40915D4F" w14:textId="77777777">
      <w:pPr>
        <w:pStyle w:val="IndentedParagraph"/>
        <w:ind w:left="0"/>
        <w:rPr>
          <w:rFonts w:asciiTheme="minorHAnsi" w:hAnsiTheme="minorHAnsi" w:cstheme="minorHAnsi"/>
          <w:b/>
          <w:sz w:val="22"/>
          <w:szCs w:val="22"/>
        </w:rPr>
      </w:pPr>
    </w:p>
    <w:p w:rsidR="007F65DF" w:rsidP="007F65DF" w14:paraId="187C0851"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F65DF" w:rsidP="007F65DF" w14:paraId="6957BDED" w14:textId="431C2CE7">
      <w:pPr>
        <w:pStyle w:val="IndentedParagraph"/>
        <w:ind w:left="0"/>
        <w:jc w:val="center"/>
        <w:rPr>
          <w:rFonts w:asciiTheme="minorHAnsi" w:hAnsiTheme="minorHAnsi" w:cstheme="minorHAnsi"/>
          <w:b/>
          <w:sz w:val="22"/>
          <w:szCs w:val="22"/>
        </w:rPr>
      </w:pPr>
    </w:p>
    <w:p w:rsidR="00F836B5" w:rsidP="007F65DF" w14:paraId="2AF37D33" w14:textId="77777777">
      <w:pPr>
        <w:pStyle w:val="IndentedParagraph"/>
        <w:ind w:left="0"/>
        <w:jc w:val="center"/>
        <w:rPr>
          <w:rFonts w:asciiTheme="minorHAnsi" w:hAnsiTheme="minorHAnsi" w:cstheme="minorHAnsi"/>
          <w:b/>
          <w:sz w:val="22"/>
          <w:szCs w:val="22"/>
        </w:rPr>
      </w:pPr>
    </w:p>
    <w:p w:rsidR="007F65DF" w:rsidP="007F65DF" w14:paraId="661E174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7F65DF" w:rsidP="007F65DF" w14:paraId="2B6F9AAB" w14:textId="77777777">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F65DF" w:rsidP="007F65DF" w14:paraId="18A5B337" w14:textId="545593C4"/>
    <w:p w:rsidR="007F65DF" w:rsidP="007F65DF" w14:paraId="7212A489" w14:textId="508C7FB9"/>
    <w:p w:rsidR="007F65DF" w:rsidRPr="007F65DF" w:rsidP="007F65DF" w14:paraId="390CB29A" w14:textId="77777777"/>
    <w:p w:rsidR="007F65DF" w14:paraId="10FB2A7E"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A634B" w:rsidP="00AA634B" w14:paraId="0E5083D7" w14:textId="738D5B79">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7F65DF">
        <w:rPr>
          <w:rFonts w:asciiTheme="minorHAnsi" w:hAnsiTheme="minorHAnsi" w:cstheme="minorHAnsi"/>
          <w:b/>
          <w:sz w:val="22"/>
          <w:szCs w:val="22"/>
          <w:lang w:bidi="ar-SA"/>
        </w:rPr>
        <w:t>primary data coordinator</w:t>
      </w:r>
      <w:r>
        <w:rPr>
          <w:rFonts w:asciiTheme="minorHAnsi" w:hAnsiTheme="minorHAnsi" w:cstheme="minorHAnsi"/>
          <w:sz w:val="22"/>
          <w:szCs w:val="22"/>
          <w:lang w:bidi="ar-SA"/>
        </w:rPr>
        <w:t xml:space="preserve"> is the identified data lead for the transplant program</w:t>
      </w:r>
      <w:r w:rsidR="00D71D84">
        <w:rPr>
          <w:rFonts w:asciiTheme="minorHAnsi" w:hAnsiTheme="minorHAnsi" w:cstheme="minorHAnsi"/>
          <w:sz w:val="22"/>
          <w:szCs w:val="22"/>
          <w:lang w:bidi="ar-SA"/>
        </w:rPr>
        <w:t>, histocompatibility lab, or organ procurement organization</w:t>
      </w:r>
      <w:r>
        <w:rPr>
          <w:rFonts w:asciiTheme="minorHAnsi" w:hAnsiTheme="minorHAnsi" w:cstheme="minorHAnsi"/>
          <w:sz w:val="22"/>
          <w:szCs w:val="22"/>
          <w:lang w:bidi="ar-SA"/>
        </w:rPr>
        <w:t>.</w:t>
      </w:r>
    </w:p>
    <w:p w:rsidR="00E42237" w:rsidP="00F836B5" w14:paraId="14DFE902" w14:textId="2D96F5C9">
      <w:pPr>
        <w:spacing w:after="160"/>
        <w:jc w:val="both"/>
        <w:rPr>
          <w:rFonts w:asciiTheme="minorHAnsi" w:hAnsiTheme="minorHAnsi" w:cstheme="minorHAnsi"/>
          <w:sz w:val="22"/>
          <w:szCs w:val="22"/>
          <w:lang w:bidi="ar-SA"/>
        </w:rPr>
      </w:pPr>
    </w:p>
    <w:p w:rsidR="00603438" w:rsidP="007F65DF" w14:paraId="0F887F17" w14:textId="02741B7D">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OPTN Member Name</w:t>
      </w:r>
      <w:r w:rsidRPr="00AB36D3" w:rsidR="00D71D84">
        <w:rPr>
          <w:rFonts w:asciiTheme="minorHAnsi" w:eastAsiaTheme="minorHAnsi" w:hAnsiTheme="minorHAnsi" w:cstheme="minorHAnsi"/>
          <w:b/>
          <w:sz w:val="22"/>
          <w:szCs w:val="22"/>
          <w:lang w:bidi="ar-SA"/>
        </w:rPr>
        <w:t xml:space="preserve">: ___________________________________________________________ </w:t>
      </w:r>
    </w:p>
    <w:p w:rsidR="00D104EA" w:rsidP="007F65DF" w14:paraId="754BB34A" w14:textId="77777777">
      <w:pPr>
        <w:spacing w:after="160" w:line="259" w:lineRule="auto"/>
        <w:jc w:val="both"/>
        <w:rPr>
          <w:rFonts w:asciiTheme="minorHAnsi" w:eastAsiaTheme="minorHAnsi" w:hAnsiTheme="minorHAnsi" w:cstheme="minorHAnsi"/>
          <w:b/>
          <w:sz w:val="22"/>
          <w:szCs w:val="22"/>
          <w:lang w:bidi="ar-SA"/>
        </w:rPr>
      </w:pPr>
    </w:p>
    <w:p w:rsidR="00D71D84" w:rsidP="007F65DF" w14:paraId="401F80CD" w14:textId="54923360">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F836B5" w:rsidP="007F65DF" w14:paraId="07C9CD02" w14:textId="77777777">
      <w:pPr>
        <w:spacing w:after="160" w:line="259" w:lineRule="auto"/>
        <w:jc w:val="both"/>
        <w:rPr>
          <w:rFonts w:asciiTheme="minorHAnsi" w:hAnsiTheme="minorHAnsi" w:cstheme="minorHAnsi"/>
          <w:sz w:val="22"/>
          <w:szCs w:val="22"/>
          <w:lang w:bidi="ar-SA"/>
        </w:rPr>
      </w:pPr>
    </w:p>
    <w:p w:rsidR="00603438" w:rsidRPr="007F65DF" w:rsidP="00603438" w14:paraId="38727D11" w14:textId="77777777">
      <w:pPr>
        <w:jc w:val="both"/>
        <w:rPr>
          <w:rFonts w:asciiTheme="minorHAnsi" w:hAnsiTheme="minorHAnsi" w:cstheme="minorHAnsi"/>
          <w:b/>
          <w:sz w:val="22"/>
          <w:szCs w:val="22"/>
          <w:lang w:bidi="ar-SA"/>
        </w:rPr>
      </w:pPr>
      <w:r w:rsidRPr="007F65DF">
        <w:rPr>
          <w:rFonts w:asciiTheme="minorHAnsi" w:hAnsiTheme="minorHAnsi" w:cstheme="minorHAnsi"/>
          <w:b/>
          <w:sz w:val="22"/>
          <w:szCs w:val="22"/>
          <w:lang w:bidi="ar-SA"/>
        </w:rPr>
        <w:t xml:space="preserve">This individual will be the Primary Data Coordinator for the following organ type(s)/organization (please check below all that apply):                 </w:t>
      </w:r>
    </w:p>
    <w:p w:rsidR="00285C71" w:rsidP="00603438" w14:paraId="59C1C9E1" w14:textId="77777777">
      <w:pPr>
        <w:jc w:val="both"/>
        <w:rPr>
          <w:rFonts w:asciiTheme="minorHAnsi" w:hAnsiTheme="minorHAnsi" w:cstheme="minorHAnsi"/>
          <w:sz w:val="22"/>
          <w:szCs w:val="22"/>
          <w:lang w:bidi="ar-SA"/>
        </w:rPr>
      </w:pPr>
    </w:p>
    <w:p w:rsidR="00285C71" w:rsidP="00285C71" w14:paraId="3FE41F49" w14:textId="77777777">
      <w:pPr>
        <w:jc w:val="both"/>
        <w:rPr>
          <w:rFonts w:ascii="Segoe UI Symbol" w:hAnsi="Segoe UI Symbol" w:cs="Segoe UI Symbol"/>
          <w:b/>
          <w:sz w:val="22"/>
          <w:szCs w:val="22"/>
          <w:lang w:bidi="ar-SA"/>
        </w:rPr>
        <w:sectPr>
          <w:headerReference w:type="default" r:id="rId9"/>
          <w:footerReference w:type="default" r:id="rId10"/>
          <w:pgSz w:w="12240" w:h="15840"/>
          <w:pgMar w:top="1440" w:right="1440" w:bottom="1440" w:left="1440" w:header="720" w:footer="720" w:gutter="0"/>
          <w:cols w:space="720"/>
          <w:docGrid w:linePitch="360"/>
        </w:sectPr>
      </w:pPr>
    </w:p>
    <w:p w:rsidR="00285C71" w:rsidRPr="007F65DF" w:rsidP="007F65DF" w14:paraId="146BD04A" w14:textId="6B553BCD">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Kidney</w:t>
      </w:r>
    </w:p>
    <w:p w:rsidR="00285C71" w:rsidRPr="007F65DF" w:rsidP="007F65DF" w14:paraId="072266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iver</w:t>
      </w:r>
    </w:p>
    <w:p w:rsidR="00285C71" w:rsidRPr="007F65DF" w:rsidP="007F65DF" w14:paraId="4DC8B7E2"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ntestine</w:t>
      </w:r>
    </w:p>
    <w:p w:rsidR="00285C71" w:rsidRPr="007F65DF" w:rsidP="007F65DF" w14:paraId="2843412E"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Pancreas</w:t>
      </w:r>
    </w:p>
    <w:p w:rsidR="00285C71" w:rsidRPr="007F65DF" w:rsidP="007F65DF" w14:paraId="372840A7"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Islet</w:t>
      </w:r>
    </w:p>
    <w:p w:rsidR="00285C71" w:rsidRPr="007F65DF" w:rsidP="007F65DF" w14:paraId="1E451053"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eart</w:t>
      </w:r>
    </w:p>
    <w:p w:rsidR="00285C71" w:rsidRPr="007F65DF" w:rsidP="007F65DF" w14:paraId="5A9008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Lung</w:t>
      </w:r>
    </w:p>
    <w:p w:rsidR="00546FD7" w:rsidP="007F65DF" w14:paraId="453E2D71" w14:textId="77777777">
      <w:pPr>
        <w:rPr>
          <w:rFonts w:ascii="Segoe UI Symbol" w:hAnsi="Segoe UI Symbol" w:cs="Segoe UI Symbol"/>
          <w:b/>
          <w:sz w:val="22"/>
          <w:szCs w:val="22"/>
          <w:lang w:bidi="ar-SA"/>
        </w:rPr>
      </w:pPr>
    </w:p>
    <w:p w:rsidR="00285C71" w:rsidRPr="007F65DF" w:rsidP="007F65DF" w14:paraId="62AFB48F" w14:textId="4F5D316E">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Head and Neck</w:t>
      </w:r>
    </w:p>
    <w:p w:rsidR="00285C71" w:rsidRPr="007F65DF" w:rsidP="007F65DF" w14:paraId="09AEC258"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Upper Limb</w:t>
      </w:r>
    </w:p>
    <w:p w:rsidR="00285C71" w:rsidRPr="007F65DF" w:rsidP="007F65DF" w14:paraId="10626F2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Lower Limb</w:t>
      </w:r>
    </w:p>
    <w:p w:rsidR="00285C71" w:rsidRPr="007F65DF" w:rsidP="007F65DF" w14:paraId="2B4E1191"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Abdominal Wall</w:t>
      </w:r>
    </w:p>
    <w:p w:rsidR="00285C71" w:rsidRPr="007F65DF" w:rsidP="007F65DF" w14:paraId="6D04B393" w14:textId="15453445">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Musculoskeletal</w:t>
      </w:r>
      <w:r w:rsidR="00DA6B69">
        <w:rPr>
          <w:rFonts w:asciiTheme="minorHAnsi" w:hAnsiTheme="minorHAnsi" w:cstheme="minorHAnsi"/>
          <w:b/>
          <w:sz w:val="22"/>
          <w:szCs w:val="22"/>
          <w:lang w:bidi="ar-SA"/>
        </w:rPr>
        <w:t xml:space="preserve"> Composite Graft Segment</w:t>
      </w:r>
    </w:p>
    <w:p w:rsidR="00285C71" w:rsidRPr="007F65DF" w:rsidP="007F65DF" w14:paraId="686A0EAD"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Spleen</w:t>
      </w:r>
    </w:p>
    <w:p w:rsidR="00285C71" w:rsidRPr="007F65DF" w:rsidP="007F65DF" w14:paraId="47C201DA" w14:textId="15F5935F">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w:t>
      </w:r>
      <w:r w:rsidR="00A96611">
        <w:rPr>
          <w:rFonts w:asciiTheme="minorHAnsi" w:hAnsiTheme="minorHAnsi" w:cstheme="minorHAnsi"/>
          <w:b/>
          <w:sz w:val="22"/>
          <w:szCs w:val="22"/>
          <w:lang w:bidi="ar-SA"/>
        </w:rPr>
        <w:t>Vascularized Gland</w:t>
      </w:r>
    </w:p>
    <w:p w:rsidR="00285C71" w:rsidRPr="007F65DF" w:rsidP="007F65DF" w14:paraId="78CDDD76" w14:textId="44B346C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Uterus</w:t>
      </w:r>
    </w:p>
    <w:p w:rsidR="00285C71" w:rsidRPr="007F65DF" w:rsidP="007F65DF" w14:paraId="0CB5ECD5" w14:textId="7777777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VCA</w:t>
      </w:r>
      <w:r w:rsidRPr="007F65DF">
        <w:rPr>
          <w:rFonts w:asciiTheme="minorHAnsi" w:hAnsiTheme="minorHAnsi" w:cstheme="minorHAnsi"/>
          <w:b/>
          <w:sz w:val="22"/>
          <w:szCs w:val="22"/>
          <w:lang w:bidi="ar-SA"/>
        </w:rPr>
        <w:t xml:space="preserve"> – External Male Genitalia</w:t>
      </w:r>
    </w:p>
    <w:p w:rsidR="00603438" w:rsidRPr="007F65DF" w:rsidP="007F65DF" w14:paraId="1B34D217" w14:textId="0358BDD7">
      <w:pPr>
        <w:rPr>
          <w:rFonts w:asciiTheme="minorHAnsi" w:hAnsiTheme="minorHAnsi" w:cstheme="minorHAnsi"/>
          <w:b/>
          <w:sz w:val="22"/>
          <w:szCs w:val="22"/>
          <w:lang w:bidi="ar-SA"/>
        </w:rPr>
      </w:pPr>
      <w:r w:rsidRPr="007F65DF">
        <w:rPr>
          <w:rFonts w:ascii="Segoe UI Symbol" w:hAnsi="Segoe UI Symbol" w:cs="Segoe UI Symbol"/>
          <w:b/>
          <w:sz w:val="22"/>
          <w:szCs w:val="22"/>
          <w:lang w:bidi="ar-SA"/>
        </w:rPr>
        <w:t>☐</w:t>
      </w:r>
      <w:r>
        <w:rPr>
          <w:rFonts w:asciiTheme="minorHAnsi" w:hAnsiTheme="minorHAnsi" w:cstheme="minorHAnsi"/>
          <w:b/>
          <w:sz w:val="22"/>
          <w:szCs w:val="22"/>
          <w:lang w:bidi="ar-SA"/>
        </w:rPr>
        <w:t xml:space="preserve">  </w:t>
      </w:r>
      <w:r w:rsidRPr="007F65DF">
        <w:rPr>
          <w:rFonts w:asciiTheme="minorHAnsi" w:hAnsiTheme="minorHAnsi" w:cstheme="minorHAnsi"/>
          <w:b/>
          <w:sz w:val="22"/>
          <w:szCs w:val="22"/>
          <w:lang w:bidi="ar-SA"/>
        </w:rPr>
        <w:t>VCA</w:t>
      </w:r>
      <w:r w:rsidRPr="007F65DF">
        <w:rPr>
          <w:rFonts w:asciiTheme="minorHAnsi" w:hAnsiTheme="minorHAnsi" w:cstheme="minorHAnsi"/>
          <w:b/>
          <w:sz w:val="22"/>
          <w:szCs w:val="22"/>
          <w:lang w:bidi="ar-SA"/>
        </w:rPr>
        <w:t xml:space="preserve"> – Other Genitourinary Organs</w:t>
      </w:r>
      <w:r>
        <w:rPr>
          <w:rFonts w:asciiTheme="minorHAnsi" w:hAnsiTheme="minorHAnsi" w:cstheme="minorHAnsi"/>
          <w:b/>
          <w:sz w:val="22"/>
          <w:szCs w:val="22"/>
          <w:lang w:bidi="ar-SA"/>
        </w:rPr>
        <w:tab/>
      </w:r>
      <w:r w:rsidRPr="007F65DF">
        <w:rPr>
          <w:rFonts w:asciiTheme="minorHAnsi" w:hAnsiTheme="minorHAnsi" w:cstheme="minorHAnsi"/>
          <w:b/>
          <w:sz w:val="22"/>
          <w:szCs w:val="22"/>
          <w:lang w:bidi="ar-SA"/>
        </w:rPr>
        <w:t xml:space="preserve"> </w:t>
      </w:r>
    </w:p>
    <w:p w:rsidR="00285C71" w:rsidRPr="00546FD7" w:rsidP="007F65DF" w14:paraId="1D4C65E0" w14:textId="6F1604E0">
      <w:pPr>
        <w:rPr>
          <w:rFonts w:ascii="Segoe UI Symbol" w:hAnsi="Segoe UI Symbol" w:cs="Segoe UI Symbol"/>
          <w:b/>
          <w:sz w:val="22"/>
          <w:szCs w:val="22"/>
          <w:lang w:bidi="ar-SA"/>
        </w:r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w:t>
      </w:r>
      <w:r w:rsidR="00546FD7">
        <w:rPr>
          <w:rFonts w:asciiTheme="minorHAnsi" w:hAnsiTheme="minorHAnsi" w:cstheme="minorHAnsi"/>
          <w:b/>
          <w:sz w:val="22"/>
          <w:szCs w:val="22"/>
          <w:lang w:bidi="ar-SA"/>
        </w:rPr>
        <w:t>OPO</w:t>
      </w:r>
    </w:p>
    <w:p w:rsidR="00285C71" w:rsidP="007F65DF" w14:paraId="2D89F8D3" w14:textId="77777777">
      <w:pPr>
        <w:rPr>
          <w:rFonts w:asciiTheme="minorHAnsi" w:hAnsiTheme="minorHAnsi" w:cstheme="minorHAnsi"/>
          <w:b/>
          <w:sz w:val="22"/>
          <w:szCs w:val="22"/>
          <w:lang w:bidi="ar-SA"/>
        </w:rPr>
        <w:sectPr w:rsidSect="007F65DF">
          <w:type w:val="continuous"/>
          <w:pgSz w:w="12240" w:h="15840"/>
          <w:pgMar w:top="1440" w:right="1440" w:bottom="1440" w:left="1440" w:header="720" w:footer="720" w:gutter="0"/>
          <w:cols w:num="3" w:space="720"/>
          <w:docGrid w:linePitch="360"/>
        </w:sectPr>
      </w:pPr>
      <w:r w:rsidRPr="007F65DF">
        <w:rPr>
          <w:rFonts w:ascii="Segoe UI Symbol" w:hAnsi="Segoe UI Symbol" w:cs="Segoe UI Symbol"/>
          <w:b/>
          <w:sz w:val="22"/>
          <w:szCs w:val="22"/>
          <w:lang w:bidi="ar-SA"/>
        </w:rPr>
        <w:t>☐</w:t>
      </w:r>
      <w:r w:rsidRPr="007F65DF">
        <w:rPr>
          <w:rFonts w:asciiTheme="minorHAnsi" w:hAnsiTheme="minorHAnsi" w:cstheme="minorHAnsi"/>
          <w:b/>
          <w:sz w:val="22"/>
          <w:szCs w:val="22"/>
          <w:lang w:bidi="ar-SA"/>
        </w:rPr>
        <w:t xml:space="preserve">  Histocompatibility</w:t>
      </w:r>
      <w:r w:rsidRPr="007F65DF">
        <w:rPr>
          <w:rFonts w:asciiTheme="minorHAnsi" w:hAnsiTheme="minorHAnsi" w:cstheme="minorHAnsi"/>
          <w:b/>
          <w:sz w:val="22"/>
          <w:szCs w:val="22"/>
          <w:lang w:bidi="ar-SA"/>
        </w:rPr>
        <w:t xml:space="preserve"> Lab</w:t>
      </w:r>
    </w:p>
    <w:p w:rsidR="00603438" w:rsidP="00285C71" w14:paraId="76620782" w14:textId="2D90F815">
      <w:pPr>
        <w:jc w:val="both"/>
        <w:rPr>
          <w:rFonts w:asciiTheme="minorHAnsi" w:hAnsiTheme="minorHAnsi" w:cstheme="minorHAnsi"/>
          <w:sz w:val="22"/>
          <w:szCs w:val="22"/>
          <w:lang w:bidi="ar-SA"/>
        </w:rPr>
      </w:pPr>
      <w:r w:rsidRPr="00603438">
        <w:rPr>
          <w:rFonts w:asciiTheme="minorHAnsi" w:hAnsiTheme="minorHAnsi" w:cstheme="minorHAnsi"/>
          <w:sz w:val="22"/>
          <w:szCs w:val="22"/>
          <w:lang w:bidi="ar-SA"/>
        </w:rPr>
        <w:tab/>
      </w:r>
    </w:p>
    <w:p w:rsidR="00285C71" w:rsidP="00AA634B" w14:paraId="7A9CD2C5" w14:textId="77777777">
      <w:pPr>
        <w:jc w:val="both"/>
        <w:rPr>
          <w:rFonts w:asciiTheme="minorHAnsi" w:hAnsiTheme="minorHAnsi" w:cstheme="minorHAnsi"/>
          <w:sz w:val="22"/>
          <w:szCs w:val="22"/>
          <w:lang w:bidi="ar-SA"/>
        </w:rPr>
      </w:pPr>
    </w:p>
    <w:p w:rsidR="0020277B" w:rsidP="001575F6" w14:paraId="4429EFB4" w14:textId="00D38CD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r>
        <w:rPr>
          <w:rFonts w:asciiTheme="minorHAnsi" w:hAnsiTheme="minorHAnsi" w:cstheme="minorHAnsi"/>
          <w:b/>
          <w:sz w:val="22"/>
          <w:szCs w:val="22"/>
        </w:rPr>
        <w:t xml:space="preserve"> ____________________________________________________</w:t>
      </w:r>
    </w:p>
    <w:p w:rsidR="0020277B" w:rsidP="001575F6" w14:paraId="17DD9F1D" w14:textId="77777777">
      <w:pPr>
        <w:spacing w:after="160" w:line="259" w:lineRule="auto"/>
        <w:jc w:val="both"/>
        <w:rPr>
          <w:rFonts w:asciiTheme="minorHAnsi" w:hAnsiTheme="minorHAnsi" w:cstheme="minorHAnsi"/>
          <w:b/>
          <w:sz w:val="22"/>
          <w:szCs w:val="22"/>
        </w:rPr>
      </w:pPr>
    </w:p>
    <w:p w:rsidR="0020277B" w:rsidP="001575F6" w14:paraId="2C2DE365"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 ________________________________________________________________________</w:t>
      </w:r>
    </w:p>
    <w:p w:rsidR="0020277B" w:rsidP="001575F6" w14:paraId="77795495" w14:textId="77777777">
      <w:pPr>
        <w:spacing w:after="160" w:line="259" w:lineRule="auto"/>
        <w:jc w:val="both"/>
        <w:rPr>
          <w:rFonts w:asciiTheme="minorHAnsi" w:hAnsiTheme="minorHAnsi" w:cstheme="minorHAnsi"/>
          <w:b/>
          <w:sz w:val="22"/>
          <w:szCs w:val="22"/>
        </w:rPr>
      </w:pPr>
    </w:p>
    <w:p w:rsidR="0020277B" w:rsidP="001575F6" w14:paraId="04AECF7E"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 _____________________________________________________________________</w:t>
      </w:r>
    </w:p>
    <w:p w:rsidR="0020277B" w:rsidP="001575F6" w14:paraId="415AD5E3" w14:textId="77777777">
      <w:pPr>
        <w:tabs>
          <w:tab w:val="left" w:pos="8190"/>
        </w:tabs>
        <w:spacing w:after="160" w:line="259" w:lineRule="auto"/>
        <w:jc w:val="both"/>
        <w:rPr>
          <w:rFonts w:asciiTheme="minorHAnsi" w:hAnsiTheme="minorHAnsi" w:cstheme="minorHAnsi"/>
          <w:b/>
          <w:sz w:val="22"/>
          <w:szCs w:val="22"/>
        </w:rPr>
      </w:pPr>
    </w:p>
    <w:p w:rsidR="0020277B" w:rsidP="001575F6" w14:paraId="54CC3962"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 _____________________________________________________________________</w:t>
      </w:r>
    </w:p>
    <w:p w:rsidR="0020277B" w:rsidP="001575F6" w14:paraId="39C24F3A" w14:textId="77777777">
      <w:pPr>
        <w:tabs>
          <w:tab w:val="left" w:pos="8190"/>
        </w:tabs>
        <w:spacing w:after="160" w:line="259" w:lineRule="auto"/>
        <w:jc w:val="both"/>
        <w:rPr>
          <w:rFonts w:asciiTheme="minorHAnsi" w:hAnsiTheme="minorHAnsi" w:cstheme="minorHAnsi"/>
          <w:b/>
          <w:sz w:val="22"/>
          <w:szCs w:val="22"/>
        </w:rPr>
      </w:pPr>
    </w:p>
    <w:p w:rsidR="0020277B" w:rsidP="001575F6" w14:paraId="6E6629C0" w14:textId="7777777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20277B" w:rsidP="001575F6" w14:paraId="44B60A2B" w14:textId="77777777">
      <w:pPr>
        <w:tabs>
          <w:tab w:val="left" w:pos="8190"/>
        </w:tabs>
        <w:spacing w:after="160" w:line="259" w:lineRule="auto"/>
        <w:jc w:val="both"/>
        <w:rPr>
          <w:rFonts w:asciiTheme="minorHAnsi" w:hAnsiTheme="minorHAnsi" w:cstheme="minorHAnsi"/>
          <w:b/>
          <w:sz w:val="22"/>
          <w:szCs w:val="22"/>
        </w:rPr>
      </w:pPr>
    </w:p>
    <w:p w:rsidR="0020277B" w:rsidP="001575F6" w14:paraId="5DA9E94D" w14:textId="08CD3D51">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20277B" w:rsidP="001575F6" w14:paraId="1AAFAF45" w14:textId="77777777">
      <w:pPr>
        <w:tabs>
          <w:tab w:val="left" w:pos="8190"/>
        </w:tabs>
        <w:spacing w:after="160" w:line="259" w:lineRule="auto"/>
        <w:jc w:val="both"/>
        <w:rPr>
          <w:rFonts w:asciiTheme="minorHAnsi" w:hAnsiTheme="minorHAnsi" w:cstheme="minorHAnsi"/>
          <w:b/>
          <w:sz w:val="22"/>
          <w:szCs w:val="22"/>
        </w:rPr>
      </w:pPr>
    </w:p>
    <w:p w:rsidR="007F65DF" w:rsidP="00F836B5" w14:paraId="28B814DF" w14:textId="342CCCAE">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r>
        <w:rPr>
          <w:rFonts w:cstheme="minorHAnsi"/>
          <w:b/>
          <w:bCs/>
        </w:rPr>
        <w:br w:type="page"/>
      </w:r>
    </w:p>
    <w:p w:rsidR="001575F6" w:rsidRPr="00BB4F94" w:rsidP="001575F6" w14:paraId="40ADFF3C" w14:textId="6F3D9633">
      <w:pPr>
        <w:jc w:val="center"/>
        <w:rPr>
          <w:rFonts w:asciiTheme="minorHAnsi" w:hAnsiTheme="minorHAnsi" w:cstheme="minorHAnsi"/>
          <w:b/>
          <w:bCs/>
          <w:sz w:val="22"/>
          <w:szCs w:val="22"/>
        </w:rPr>
      </w:pPr>
      <w:r w:rsidRPr="00BB4F94">
        <w:rPr>
          <w:rFonts w:asciiTheme="minorHAnsi" w:hAnsiTheme="minorHAnsi" w:cstheme="minorHAnsi"/>
          <w:b/>
          <w:bCs/>
          <w:sz w:val="22"/>
          <w:szCs w:val="22"/>
        </w:rPr>
        <w:t>PUBLIC BURDEN STATEMENT</w:t>
      </w:r>
    </w:p>
    <w:p w:rsidR="001575F6" w:rsidRPr="00BB4F94" w:rsidP="001575F6" w14:paraId="6E25649B" w14:textId="49FFA27C">
      <w:pPr>
        <w:spacing w:before="100" w:beforeAutospacing="1" w:after="100" w:afterAutospacing="1" w:line="240" w:lineRule="auto"/>
        <w:jc w:val="both"/>
        <w:rPr>
          <w:rFonts w:asciiTheme="minorHAnsi" w:hAnsiTheme="minorHAnsi" w:cstheme="minorHAnsi"/>
          <w:sz w:val="22"/>
          <w:szCs w:val="22"/>
        </w:rPr>
      </w:pPr>
      <w:r w:rsidRPr="00BB4F94">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xx/xx/20xx. This information collection is required to obtain or retain a benefit per 42 CFR §121.11(b)(2). </w:t>
      </w:r>
      <w:r w:rsidRPr="00BB4F94">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OPTN also are well protected by </w:t>
      </w:r>
      <w:r w:rsidRPr="00BB4F94">
        <w:rPr>
          <w:rFonts w:asciiTheme="minorHAnsi" w:hAnsiTheme="minorHAnsi" w:cstheme="minorHAnsi"/>
          <w:color w:val="000000"/>
          <w:sz w:val="22"/>
          <w:szCs w:val="22"/>
        </w:rPr>
        <w:t>a number of</w:t>
      </w:r>
      <w:r w:rsidRPr="00BB4F94">
        <w:rPr>
          <w:rFonts w:asciiTheme="minorHAnsi" w:hAnsiTheme="minorHAnsi" w:cstheme="minorHAnsi"/>
          <w:color w:val="000000"/>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BB4F94">
        <w:rPr>
          <w:rFonts w:asciiTheme="minorHAnsi" w:hAnsiTheme="minorHAnsi" w:cstheme="minorHAnsi"/>
          <w:sz w:val="22"/>
          <w:szCs w:val="22"/>
        </w:rPr>
        <w:t xml:space="preserve"> The public reporting burden for this collection of information is estimated to average </w:t>
      </w:r>
      <w:r w:rsidRPr="008D30F9" w:rsidR="008D30F9">
        <w:rPr>
          <w:rFonts w:asciiTheme="minorHAnsi" w:hAnsiTheme="minorHAnsi" w:cstheme="minorHAnsi"/>
          <w:sz w:val="22"/>
          <w:szCs w:val="22"/>
        </w:rPr>
        <w:t>0.13</w:t>
      </w:r>
      <w:r w:rsidRPr="008D30F9">
        <w:rPr>
          <w:rFonts w:asciiTheme="minorHAnsi" w:hAnsiTheme="minorHAnsi" w:cstheme="minorHAnsi"/>
          <w:sz w:val="22"/>
          <w:szCs w:val="22"/>
        </w:rPr>
        <w:t xml:space="preserve"> hour</w:t>
      </w:r>
      <w:r w:rsidRPr="00BB4F94">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BB4F94">
          <w:rPr>
            <w:rStyle w:val="Hyperlink"/>
            <w:rFonts w:asciiTheme="minorHAnsi" w:hAnsiTheme="minorHAnsi" w:cstheme="minorHAnsi"/>
            <w:sz w:val="22"/>
            <w:szCs w:val="22"/>
          </w:rPr>
          <w:t>paperwork@hrsa.gov</w:t>
        </w:r>
      </w:hyperlink>
      <w:r w:rsidRPr="00BB4F94">
        <w:rPr>
          <w:rFonts w:asciiTheme="minorHAnsi" w:hAnsiTheme="minorHAnsi" w:cstheme="minorHAnsi"/>
          <w:sz w:val="22"/>
          <w:szCs w:val="22"/>
        </w:rPr>
        <w:t>.</w:t>
      </w:r>
    </w:p>
    <w:bookmarkEnd w:id="0"/>
    <w:bookmarkEnd w:id="1"/>
    <w:bookmarkEnd w:id="2"/>
    <w:bookmarkEnd w:id="3"/>
    <w:bookmarkEnd w:id="4"/>
    <w:p w:rsidR="00224192" w:rsidP="00AA634B" w14:paraId="2FF5960F" w14:textId="77777777">
      <w:pPr>
        <w:spacing w:after="160" w:line="259" w:lineRule="auto"/>
        <w:rPr>
          <w:rFonts w:asciiTheme="minorHAnsi" w:hAnsiTheme="minorHAnsi" w:cstheme="minorHAnsi"/>
          <w:b/>
          <w:sz w:val="22"/>
          <w:szCs w:val="22"/>
        </w:rPr>
      </w:pPr>
    </w:p>
    <w:sectPr w:rsidSect="00285C7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86785671"/>
      <w:docPartObj>
        <w:docPartGallery w:val="Page Numbers (Bottom of Page)"/>
        <w:docPartUnique/>
      </w:docPartObj>
    </w:sdtPr>
    <w:sdtContent>
      <w:p w:rsidR="00547E3E" w:rsidP="00547E3E" w14:paraId="7FD28514" w14:textId="72EA2F7F">
        <w:pPr>
          <w:pStyle w:val="Footer"/>
          <w:jc w:val="right"/>
          <w:rPr>
            <w:rFonts w:asciiTheme="minorHAnsi" w:eastAsiaTheme="minorHAnsi" w:hAnsiTheme="minorHAnsi" w:cstheme="minorBidi"/>
            <w:noProof/>
            <w:lang w:bidi="ar-SA"/>
          </w:rPr>
        </w:pPr>
        <w:r>
          <w:t>PDC-</w:t>
        </w:r>
        <w:r>
          <w:fldChar w:fldCharType="begin"/>
        </w:r>
        <w:r>
          <w:instrText xml:space="preserve"> PAGE   \* MERGEFORMAT </w:instrText>
        </w:r>
        <w:r>
          <w:fldChar w:fldCharType="separate"/>
        </w:r>
        <w:r w:rsidR="00A96611">
          <w:rPr>
            <w:noProof/>
          </w:rPr>
          <w:t>2</w:t>
        </w:r>
        <w:r>
          <w:rPr>
            <w:noProof/>
          </w:rPr>
          <w:fldChar w:fldCharType="end"/>
        </w:r>
      </w:p>
    </w:sdtContent>
  </w:sdt>
  <w:p w:rsidR="00B71BC9" w14:paraId="27C3431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0F4826">
      <w:rPr>
        <w:rFonts w:ascii="Tahoma" w:hAnsi="Tahoma" w:cs="Tahoma"/>
      </w:rPr>
      <w:t>OMB No. 0915-0184</w:t>
    </w:r>
  </w:p>
  <w:p w:rsidR="00B71BC9" w:rsidP="00B37BA5" w14:paraId="69C1F9C7" w14:textId="0AB3E5C3">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20277B">
      <w:rPr>
        <w:rFonts w:ascii="Tahoma" w:hAnsi="Tahoma" w:cs="Tahoma"/>
      </w:rPr>
      <w:t>xx</w:t>
    </w:r>
    <w:r>
      <w:rPr>
        <w:rFonts w:ascii="Tahoma" w:hAnsi="Tahoma" w:cs="Tahoma"/>
      </w:rPr>
      <w:t>/</w:t>
    </w:r>
    <w:r w:rsidR="0020277B">
      <w:rPr>
        <w:rFonts w:ascii="Tahoma" w:hAnsi="Tahoma" w:cs="Tahoma"/>
      </w:rPr>
      <w:t>xx</w:t>
    </w:r>
    <w:r>
      <w:rPr>
        <w:rFonts w:ascii="Tahoma" w:hAnsi="Tahoma" w:cs="Tahoma"/>
      </w:rPr>
      <w:t>/20</w:t>
    </w:r>
    <w:r w:rsidR="001575F6">
      <w:rPr>
        <w:rFonts w:ascii="Tahoma" w:hAnsi="Tahoma" w:cs="Tahoma"/>
      </w:rPr>
      <w:t>xx</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Roger Vacovsky">
    <w15:presenceInfo w15:providerId="AD" w15:userId="S-1-5-21-3838001524-2532167733-2738084025-174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1EDC"/>
    <w:rsid w:val="00022174"/>
    <w:rsid w:val="00031D6E"/>
    <w:rsid w:val="00043F54"/>
    <w:rsid w:val="00052021"/>
    <w:rsid w:val="00064B05"/>
    <w:rsid w:val="00084044"/>
    <w:rsid w:val="000901DC"/>
    <w:rsid w:val="00094285"/>
    <w:rsid w:val="000B0AF1"/>
    <w:rsid w:val="000B5C9E"/>
    <w:rsid w:val="000D1BE0"/>
    <w:rsid w:val="000D1E5E"/>
    <w:rsid w:val="000D4E8F"/>
    <w:rsid w:val="000D5D0D"/>
    <w:rsid w:val="000E7B7F"/>
    <w:rsid w:val="000F4826"/>
    <w:rsid w:val="000F48B0"/>
    <w:rsid w:val="000F5B2B"/>
    <w:rsid w:val="00102444"/>
    <w:rsid w:val="00102FC9"/>
    <w:rsid w:val="00132BD4"/>
    <w:rsid w:val="00135981"/>
    <w:rsid w:val="0013746B"/>
    <w:rsid w:val="0014237D"/>
    <w:rsid w:val="0014349E"/>
    <w:rsid w:val="00145BEC"/>
    <w:rsid w:val="00152E47"/>
    <w:rsid w:val="00155CC3"/>
    <w:rsid w:val="001575F6"/>
    <w:rsid w:val="001635C2"/>
    <w:rsid w:val="00164A25"/>
    <w:rsid w:val="00166120"/>
    <w:rsid w:val="00172E42"/>
    <w:rsid w:val="00176ACE"/>
    <w:rsid w:val="00187313"/>
    <w:rsid w:val="00190BD4"/>
    <w:rsid w:val="0019707A"/>
    <w:rsid w:val="001A42A7"/>
    <w:rsid w:val="001B30EA"/>
    <w:rsid w:val="001B653D"/>
    <w:rsid w:val="001F6C05"/>
    <w:rsid w:val="00201BE7"/>
    <w:rsid w:val="0020277B"/>
    <w:rsid w:val="00207DC3"/>
    <w:rsid w:val="00220195"/>
    <w:rsid w:val="00224192"/>
    <w:rsid w:val="0023266A"/>
    <w:rsid w:val="0024239D"/>
    <w:rsid w:val="00242977"/>
    <w:rsid w:val="00246BD9"/>
    <w:rsid w:val="00247F21"/>
    <w:rsid w:val="002575EA"/>
    <w:rsid w:val="0026195A"/>
    <w:rsid w:val="00263B70"/>
    <w:rsid w:val="00267FF4"/>
    <w:rsid w:val="002767A2"/>
    <w:rsid w:val="00281710"/>
    <w:rsid w:val="00282E77"/>
    <w:rsid w:val="00285C71"/>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50DF"/>
    <w:rsid w:val="003C4D81"/>
    <w:rsid w:val="003D151C"/>
    <w:rsid w:val="003D2B33"/>
    <w:rsid w:val="003D38C9"/>
    <w:rsid w:val="00425DB9"/>
    <w:rsid w:val="00442C44"/>
    <w:rsid w:val="0045102A"/>
    <w:rsid w:val="00455D50"/>
    <w:rsid w:val="004766D9"/>
    <w:rsid w:val="004806E1"/>
    <w:rsid w:val="00495AE8"/>
    <w:rsid w:val="00496B6E"/>
    <w:rsid w:val="00497782"/>
    <w:rsid w:val="004A085D"/>
    <w:rsid w:val="004A2AB5"/>
    <w:rsid w:val="004A7B32"/>
    <w:rsid w:val="004B4FCB"/>
    <w:rsid w:val="004C1638"/>
    <w:rsid w:val="004C4659"/>
    <w:rsid w:val="004C583F"/>
    <w:rsid w:val="004C5866"/>
    <w:rsid w:val="004D1457"/>
    <w:rsid w:val="004F4ED1"/>
    <w:rsid w:val="00517AB8"/>
    <w:rsid w:val="0052101F"/>
    <w:rsid w:val="00523BEE"/>
    <w:rsid w:val="00535463"/>
    <w:rsid w:val="00546FD7"/>
    <w:rsid w:val="00547E3E"/>
    <w:rsid w:val="0056098B"/>
    <w:rsid w:val="00561313"/>
    <w:rsid w:val="005666D2"/>
    <w:rsid w:val="00574193"/>
    <w:rsid w:val="005A25B4"/>
    <w:rsid w:val="005B2F82"/>
    <w:rsid w:val="005B40EE"/>
    <w:rsid w:val="005B4A70"/>
    <w:rsid w:val="005C4FDD"/>
    <w:rsid w:val="005C5C22"/>
    <w:rsid w:val="005D3CD4"/>
    <w:rsid w:val="005D4EF2"/>
    <w:rsid w:val="005E6803"/>
    <w:rsid w:val="005E6F0C"/>
    <w:rsid w:val="005F717B"/>
    <w:rsid w:val="005F767B"/>
    <w:rsid w:val="005F77D5"/>
    <w:rsid w:val="00602BCA"/>
    <w:rsid w:val="00603438"/>
    <w:rsid w:val="006045E6"/>
    <w:rsid w:val="00605B7C"/>
    <w:rsid w:val="006128B4"/>
    <w:rsid w:val="00630FB1"/>
    <w:rsid w:val="006426F1"/>
    <w:rsid w:val="00663155"/>
    <w:rsid w:val="00673B69"/>
    <w:rsid w:val="00676516"/>
    <w:rsid w:val="006853F6"/>
    <w:rsid w:val="00694B09"/>
    <w:rsid w:val="006A2949"/>
    <w:rsid w:val="006B016D"/>
    <w:rsid w:val="006C172A"/>
    <w:rsid w:val="006C51D4"/>
    <w:rsid w:val="006E1A5B"/>
    <w:rsid w:val="006E6C51"/>
    <w:rsid w:val="006F5CB6"/>
    <w:rsid w:val="007120CA"/>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7F65DF"/>
    <w:rsid w:val="0081016B"/>
    <w:rsid w:val="00831B3C"/>
    <w:rsid w:val="0086793B"/>
    <w:rsid w:val="008A4C2E"/>
    <w:rsid w:val="008B6A93"/>
    <w:rsid w:val="008D08D0"/>
    <w:rsid w:val="008D30F9"/>
    <w:rsid w:val="008D5015"/>
    <w:rsid w:val="008E398D"/>
    <w:rsid w:val="008E5B06"/>
    <w:rsid w:val="008F2D87"/>
    <w:rsid w:val="00903DEE"/>
    <w:rsid w:val="009177EF"/>
    <w:rsid w:val="009204A6"/>
    <w:rsid w:val="009242BF"/>
    <w:rsid w:val="0092564C"/>
    <w:rsid w:val="00925BF3"/>
    <w:rsid w:val="0093158A"/>
    <w:rsid w:val="0093209C"/>
    <w:rsid w:val="009325E9"/>
    <w:rsid w:val="00945606"/>
    <w:rsid w:val="00973851"/>
    <w:rsid w:val="00976B82"/>
    <w:rsid w:val="009850E2"/>
    <w:rsid w:val="0099194F"/>
    <w:rsid w:val="009C0329"/>
    <w:rsid w:val="009C405A"/>
    <w:rsid w:val="009D02F5"/>
    <w:rsid w:val="009E1029"/>
    <w:rsid w:val="009E1F53"/>
    <w:rsid w:val="009E4349"/>
    <w:rsid w:val="009F0FB0"/>
    <w:rsid w:val="009F65E5"/>
    <w:rsid w:val="00A059BC"/>
    <w:rsid w:val="00A10791"/>
    <w:rsid w:val="00A13CA3"/>
    <w:rsid w:val="00A33B72"/>
    <w:rsid w:val="00A434A1"/>
    <w:rsid w:val="00A51C08"/>
    <w:rsid w:val="00A60616"/>
    <w:rsid w:val="00A60EC6"/>
    <w:rsid w:val="00A6172A"/>
    <w:rsid w:val="00A70704"/>
    <w:rsid w:val="00A70A1E"/>
    <w:rsid w:val="00A75AA4"/>
    <w:rsid w:val="00A83E54"/>
    <w:rsid w:val="00A871A0"/>
    <w:rsid w:val="00A95747"/>
    <w:rsid w:val="00A96611"/>
    <w:rsid w:val="00A97613"/>
    <w:rsid w:val="00AA634B"/>
    <w:rsid w:val="00AB0A26"/>
    <w:rsid w:val="00AB36D3"/>
    <w:rsid w:val="00AB5A19"/>
    <w:rsid w:val="00AC0E4F"/>
    <w:rsid w:val="00AE164C"/>
    <w:rsid w:val="00AF4749"/>
    <w:rsid w:val="00B1704A"/>
    <w:rsid w:val="00B34FF9"/>
    <w:rsid w:val="00B37BA5"/>
    <w:rsid w:val="00B400A0"/>
    <w:rsid w:val="00B71BC9"/>
    <w:rsid w:val="00B74A5A"/>
    <w:rsid w:val="00B81AF5"/>
    <w:rsid w:val="00B923FC"/>
    <w:rsid w:val="00BA36CB"/>
    <w:rsid w:val="00BB4F94"/>
    <w:rsid w:val="00BC6868"/>
    <w:rsid w:val="00BE478A"/>
    <w:rsid w:val="00C014B4"/>
    <w:rsid w:val="00C029E4"/>
    <w:rsid w:val="00C066FF"/>
    <w:rsid w:val="00C133EC"/>
    <w:rsid w:val="00C15521"/>
    <w:rsid w:val="00C17E63"/>
    <w:rsid w:val="00C37C62"/>
    <w:rsid w:val="00C42191"/>
    <w:rsid w:val="00C45B0B"/>
    <w:rsid w:val="00C60678"/>
    <w:rsid w:val="00C73CBA"/>
    <w:rsid w:val="00C74814"/>
    <w:rsid w:val="00C86B47"/>
    <w:rsid w:val="00C925FA"/>
    <w:rsid w:val="00CA6FFA"/>
    <w:rsid w:val="00CB42CF"/>
    <w:rsid w:val="00CC0B91"/>
    <w:rsid w:val="00CF24F2"/>
    <w:rsid w:val="00CF552C"/>
    <w:rsid w:val="00D0476A"/>
    <w:rsid w:val="00D104EA"/>
    <w:rsid w:val="00D23497"/>
    <w:rsid w:val="00D24C34"/>
    <w:rsid w:val="00D3310E"/>
    <w:rsid w:val="00D33253"/>
    <w:rsid w:val="00D354E3"/>
    <w:rsid w:val="00D36BEF"/>
    <w:rsid w:val="00D62ABF"/>
    <w:rsid w:val="00D71D84"/>
    <w:rsid w:val="00D77D93"/>
    <w:rsid w:val="00D82986"/>
    <w:rsid w:val="00D85479"/>
    <w:rsid w:val="00D87DE7"/>
    <w:rsid w:val="00D948CA"/>
    <w:rsid w:val="00DA1A76"/>
    <w:rsid w:val="00DA522C"/>
    <w:rsid w:val="00DA5275"/>
    <w:rsid w:val="00DA6B69"/>
    <w:rsid w:val="00DC1073"/>
    <w:rsid w:val="00DD4CA6"/>
    <w:rsid w:val="00DE7819"/>
    <w:rsid w:val="00E0091E"/>
    <w:rsid w:val="00E06CAD"/>
    <w:rsid w:val="00E07F16"/>
    <w:rsid w:val="00E21D2C"/>
    <w:rsid w:val="00E22AA0"/>
    <w:rsid w:val="00E24F13"/>
    <w:rsid w:val="00E3093C"/>
    <w:rsid w:val="00E34F09"/>
    <w:rsid w:val="00E37BEC"/>
    <w:rsid w:val="00E42237"/>
    <w:rsid w:val="00E671CE"/>
    <w:rsid w:val="00E81226"/>
    <w:rsid w:val="00E81246"/>
    <w:rsid w:val="00E974F9"/>
    <w:rsid w:val="00EB6186"/>
    <w:rsid w:val="00EC4893"/>
    <w:rsid w:val="00ED676E"/>
    <w:rsid w:val="00EF4F80"/>
    <w:rsid w:val="00F06AD6"/>
    <w:rsid w:val="00F12A60"/>
    <w:rsid w:val="00F1353A"/>
    <w:rsid w:val="00F301B7"/>
    <w:rsid w:val="00F31A0C"/>
    <w:rsid w:val="00F40989"/>
    <w:rsid w:val="00F45397"/>
    <w:rsid w:val="00F54A53"/>
    <w:rsid w:val="00F60C09"/>
    <w:rsid w:val="00F675A1"/>
    <w:rsid w:val="00F767FB"/>
    <w:rsid w:val="00F81E08"/>
    <w:rsid w:val="00F836B5"/>
    <w:rsid w:val="00F92021"/>
    <w:rsid w:val="00FA5F2B"/>
    <w:rsid w:val="00FB32F2"/>
    <w:rsid w:val="00FB7618"/>
    <w:rsid w:val="00FC4DD4"/>
    <w:rsid w:val="00FD215A"/>
    <w:rsid w:val="00FD55A3"/>
    <w:rsid w:val="00FD704A"/>
    <w:rsid w:val="00FF1893"/>
  </w:rsids>
  <w:docVars>
    <w:docVar w:name="__Grammarly_42___1" w:val="H4sIAAAAAAAEAKtWcslP9kxRslIyNDY2sLAwszAysDAxNTOyNLNU0lEKTi0uzszPAykwrAUA/sjl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Revision">
    <w:name w:val="Revision"/>
    <w:hidden/>
    <w:uiPriority w:val="99"/>
    <w:semiHidden/>
    <w:rsid w:val="00EF4F80"/>
    <w:pPr>
      <w:spacing w:after="0" w:line="240" w:lineRule="auto"/>
    </w:pPr>
    <w:rPr>
      <w:rFonts w:ascii="Arial" w:hAnsi="Arial" w:eastAsiaTheme="minorEastAsia"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paperwork@hrsa.gov"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2.xml><?xml version="1.0" encoding="utf-8"?>
<ds:datastoreItem xmlns:ds="http://schemas.openxmlformats.org/officeDocument/2006/customXml" ds:itemID="{922CEB8B-E9FA-4A89-8689-8BB3045710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780265-72C0-43CF-B0C6-FFB69DFD1217}">
  <ds:schemaRefs>
    <ds:schemaRef ds:uri="http://schemas.openxmlformats.org/officeDocument/2006/bibliography"/>
  </ds:schemaRefs>
</ds:datastoreItem>
</file>

<file path=customXml/itemProps4.xml><?xml version="1.0" encoding="utf-8"?>
<ds:datastoreItem xmlns:ds="http://schemas.openxmlformats.org/officeDocument/2006/customXml" ds:itemID="{919A42EB-10C2-440E-88DB-4B248EC95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42</Characters>
  <Application>Microsoft Office Word</Application>
  <DocSecurity>0</DocSecurity>
  <Lines>86</Lines>
  <Paragraphs>26</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Martinez, Adriana (HRSA)</cp:lastModifiedBy>
  <cp:revision>5</cp:revision>
  <cp:lastPrinted>2019-07-23T21:21:00Z</cp:lastPrinted>
  <dcterms:created xsi:type="dcterms:W3CDTF">2022-06-02T18:47:00Z</dcterms:created>
  <dcterms:modified xsi:type="dcterms:W3CDTF">2022-09-2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Final QA">
    <vt:bool>true</vt:bool>
  </property>
  <property fmtid="{D5CDD505-2E9C-101B-9397-08002B2CF9AE}" pid="4" name="Notes0">
    <vt:lpwstr>QAed and compared against change memo doc</vt:lpwstr>
  </property>
  <property fmtid="{D5CDD505-2E9C-101B-9397-08002B2CF9AE}" pid="5" name="QA Complete">
    <vt:lpwstr>Yes</vt:lpwstr>
  </property>
  <property fmtid="{D5CDD505-2E9C-101B-9397-08002B2CF9AE}" pid="6" name="QA'D by">
    <vt:lpwstr>454;#Krissy Laurie</vt:lpwstr>
  </property>
  <property fmtid="{D5CDD505-2E9C-101B-9397-08002B2CF9AE}" pid="7" name="_dlc_DocIdItemGuid">
    <vt:lpwstr>91275e7f-73f7-4f3c-ba4f-63c6448cd832</vt:lpwstr>
  </property>
</Properties>
</file>